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Paul Boyce</w:t>
      </w:r>
      <w:r>
        <w:rPr>
          <w:vertAlign w:val="superscript"/>
        </w:rPr>
        <w:t xml:space="preserve">2</w:t>
      </w:r>
      <w:r>
        <w:t xml:space="preserve">, &amp; S.H. Annabel Chen^ 1,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Optical Illusions, Schizophrenia, Python, PsychoPy</w:t>
      </w:r>
    </w:p>
    <w:p>
      <w:pPr>
        <w:pStyle w:val="Textkrper"/>
      </w:pPr>
      <w:r>
        <w:rPr>
          <w:iCs/>
          <w:i/>
        </w:rPr>
        <w:t xml:space="preserve">Word count:</w:t>
      </w:r>
      <w:r>
        <w:t xml:space="preserve"> </w:t>
      </w:r>
      <w:r>
        <w:t xml:space="preserve">356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 by</w:t>
      </w:r>
      <w:r>
        <w:t xml:space="preserve"> </w:t>
      </w:r>
      <w:r>
        <w:t xml:space="preserve">Helmholtz (1856)</w:t>
      </w:r>
      <w:r>
        <w:t xml:space="preserve"> </w:t>
      </w:r>
      <w:r>
        <w:t xml:space="preserve">in 1856</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Harris, &amp; Yates,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w:t>
      </w:r>
      <w:r>
        <w:t xml:space="preserve"> </w:t>
      </w:r>
      <w:r>
        <w:t xml:space="preserve">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can serve a more practical utility.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Clifford, &amp; Benton, 2009; Durgin, Tripathy, &amp; Levi,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Lindsay, Zgonnikov, Rano, &amp; Wong-Lin, 2020; Carbon, 2014)</w:t>
      </w:r>
      <w:r>
        <w:t xml:space="preserve">. Beyond low-level perceptual mechanisms, illusions can also be powerful tools to understand higher-order processes related to phenomenal consciousness</w:t>
      </w:r>
      <w:r>
        <w:t xml:space="preserve"> </w:t>
      </w:r>
      <w:r>
        <w:t xml:space="preserve">(Mahon, Clarke, &amp; Hunt, 2018)</w:t>
      </w:r>
      <w:r>
        <w:t xml:space="preserve">, as well as neurocognitive disturbances.</w:t>
      </w:r>
    </w:p>
    <w:p>
      <w:pPr>
        <w:pStyle w:val="Textkrper"/>
      </w:pPr>
      <w:r>
        <w:t xml:space="preserve">The use of visual illusions to demonstrate contextual influences on visual perception</w:t>
      </w:r>
      <w:r>
        <w:t xml:space="preserve"> </w:t>
      </w:r>
      <w:r>
        <w:t xml:space="preserve">(Chen, Chen, Gao, Yang, &amp; Yan, 2015; Corbett &amp; Enns, 2006; Roberts, Harris, &amp; Yates, 2005)</w:t>
      </w:r>
      <w:r>
        <w:t xml:space="preserve"> </w:t>
      </w:r>
      <w:r>
        <w:t xml:space="preserve">has underlined their potential relevance in clinical contexts, for instance as markers or tools to investigate typical integration processes in schizophrenia</w:t>
      </w:r>
      <w:r>
        <w:t xml:space="preserve"> </w:t>
      </w:r>
      <w:r>
        <w:t xml:space="preserve">(Clifford, 2014; Palmer, Caruana, Clifford, &amp; Seymour, 2018; Thakkar et al., 2020)</w:t>
      </w:r>
      <w:r>
        <w:t xml:space="preserve">. Indeed, several studies have demonstrated a diminished susceptibility to visual illusions amongst patients with schizophrenia relative to healthy controls</w:t>
      </w:r>
      <w:r>
        <w:t xml:space="preserve"> </w:t>
      </w:r>
      <w:r>
        <w:t xml:space="preserve">(King, Hodgekins, Chouinard, Chouinard, &amp; Sperandio, 2017; Notredame, Pins, Deneve, &amp; Jardri, 2014)</w:t>
      </w:r>
      <w:r>
        <w:t xml:space="preserve">. People with schizotypal personality traits perform significantly better at making accurate judgements of contrasts under contextual suppression</w:t>
      </w:r>
      <w:r>
        <w:t xml:space="preserve"> </w:t>
      </w:r>
      <w:r>
        <w:t xml:space="preserve">(Dakin, Carlin, &amp; Hemsley, 2005)</w:t>
      </w:r>
      <w:r>
        <w:t xml:space="preserve">, are less prone to the perception of illusory motion</w:t>
      </w:r>
      <w:r>
        <w:t xml:space="preserve"> </w:t>
      </w:r>
      <w:r>
        <w:t xml:space="preserve">(Crawford et al., 2010)</w:t>
      </w:r>
      <w:r>
        <w:t xml:space="preserve">, and are less susceptible to visual size illusions</w:t>
      </w:r>
      <w:r>
        <w:t xml:space="preserve"> </w:t>
      </w:r>
      <w:r>
        <w:t xml:space="preserve">(Uhlhaas, Silverstein, Phillips, &amp; Lovell, 2004)</w:t>
      </w:r>
      <w:r>
        <w:t xml:space="preserve">. While individuals along the schizophreniform spectrum display apparent resistance to perceptual distortions, they concurrently experience a wide range of cognitive deficits [e.g., working memory, object naming, concentration;</w:t>
      </w:r>
      <w:r>
        <w:t xml:space="preserve"> </w:t>
      </w:r>
      <w:r>
        <w:t xml:space="preserve">Liddle (1987)</w:t>
      </w:r>
      <w:r>
        <w:t xml:space="preserve">]. This supports the idea that schizophrenia might be better characterized by a subset of specific processing abnormalities, rather than by a generalized neurocognitive impairment</w:t>
      </w:r>
      <w:r>
        <w:t xml:space="preserve"> </w:t>
      </w:r>
      <w:r>
        <w:t xml:space="preserve">(Dakin, Carlin, &amp; Hemsley, 2005; Tibber et al., 2013)</w:t>
      </w:r>
      <w:r>
        <w:t xml:space="preserve">. Specific perceptual anomalies in schizophrenia have also been highlighted using different classes of visual illusions that tap on distinct neurocognitive processes. For example, while patients with schizophrenia show a heightened resistance to contrast illusions, they are indistinguishable from healthy controls in judging brightness illusions</w:t>
      </w:r>
      <w:r>
        <w:t xml:space="preserve"> </w:t>
      </w:r>
      <w:r>
        <w:t xml:space="preserve">(Tibber et al., 2013)</w:t>
      </w:r>
      <w:r>
        <w:t xml:space="preserve">, arguing against a broad deficit in low-level perceptual integration since not all illusions are affected. In fact, other studies have emphasized the role of high-level perceptual deficits in schizophrenia [e.g., problems in contextual processing that manifest as greater resistance to the Ebbinghaus illusion;</w:t>
      </w:r>
      <w:r>
        <w:t xml:space="preserve"> </w:t>
      </w:r>
      <w:r>
        <w:t xml:space="preserve">Massaro and Anderson (1971)</w:t>
      </w:r>
      <w:r>
        <w:t xml:space="preserve">;</w:t>
      </w:r>
      <w:r>
        <w:t xml:space="preserve"> </w:t>
      </w:r>
      <w:r>
        <w:t xml:space="preserve">Uhlhaas, Phillips, Schenkel, and Silverstein (2006)</w:t>
      </w:r>
      <w:r>
        <w:t xml:space="preserve">]. However, the lack of consistency in the tasks’ methodologies has posed a significant challenge to advancing our theoretical understanding of the role of visual perception and reality construction in the psychopathology of schizophrenia</w:t>
      </w:r>
      <w:r>
        <w:t xml:space="preserve"> </w:t>
      </w:r>
      <w:r>
        <w:t xml:space="preserve">(King, Hodgekins, Chouinard, Chouinard, &amp; Sperandio, 2017)</w:t>
      </w:r>
      <w:r>
        <w:t xml:space="preserve">. Specifically, the finding of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Butler, Schecter, Silipo, &amp; Javitt, 2009)</w:t>
      </w:r>
      <w:r>
        <w:t xml:space="preserve">.</w:t>
      </w:r>
    </w:p>
    <w:p>
      <w:pPr>
        <w:pStyle w:val="Textkrper"/>
      </w:pPr>
      <w:r>
        <w:t xml:space="preserve">Individuals with autistic spectrum disorder (ASD) comprise another clinical group that demonstrates a similar immunity to perceptual biases, supporting the existence of difficulties in global processing and, conversely, an enhanced preference for idiosyncratic and detailed information</w:t>
      </w:r>
      <w:r>
        <w:t xml:space="preserve"> </w:t>
      </w:r>
      <w:r>
        <w:t xml:space="preserve">(F. G. Happe, 1996)</w:t>
      </w:r>
      <w:r>
        <w:t xml:space="preserve">. Hence, individuals with ASD appear as protected as the clinical schizophrenia population against the contextual influences of illusions in biasing perception, allowing them to perceive elements accurately in a local fashion [referred to as a</w:t>
      </w:r>
      <w:r>
        <w:t xml:space="preserve"> </w:t>
      </w:r>
      <w:r>
        <w:t xml:space="preserve">‘</w:t>
      </w:r>
      <w:r>
        <w:t xml:space="preserve">weak central coherence</w:t>
      </w:r>
      <w:r>
        <w:t xml:space="preserve">’</w:t>
      </w:r>
      <w:r>
        <w:t xml:space="preserve">;</w:t>
      </w:r>
      <w:r>
        <w:t xml:space="preserve"> </w:t>
      </w:r>
      <w:r>
        <w:t xml:space="preserve">Mitchell, Mottron, Soulieres, and Ropar (2010)</w:t>
      </w:r>
      <w:r>
        <w:t xml:space="preserve">;</w:t>
      </w:r>
      <w:r>
        <w:t xml:space="preserve"> </w:t>
      </w:r>
      <w:r>
        <w:t xml:space="preserve">Walter, Dassonville, and Bochsler (2009)</w:t>
      </w:r>
      <w:r>
        <w:t xml:space="preserve">;</w:t>
      </w:r>
      <w:r>
        <w:t xml:space="preserve"> </w:t>
      </w:r>
      <w:r>
        <w:t xml:space="preserve">Gori, Molteni, and Facoetti (2016)</w:t>
      </w:r>
      <w:r>
        <w:t xml:space="preserve">]. Some work has also been successful in delineating the underlying cognitive mechanisms employed by different illusions, revealing that autistic traits in a typical population were related to greater resistance to the Müller-Lyer illusion, but not the Ebbinghaus or Ponzo illusions</w:t>
      </w:r>
      <w:r>
        <w:t xml:space="preserve"> </w:t>
      </w:r>
      <w:r>
        <w:t xml:space="preserve">(Chouinard, Noulty, Sperandio, &amp; Landry, 2013)</w:t>
      </w:r>
      <w:r>
        <w:t xml:space="preserve">. One possible explanation for this dissociation relates to the extent of global processing engaged by the illusions, with the Müller-Lyer illusion (a within-object illusion where contextual elements and the target stimulus are physically joined) requiring more cognitive resources for the local binding of features than the Ebbinghaus and Ponzo illusions (a between-object illusion where contextual elements and the target stimulus are physically separate)</w:t>
      </w:r>
      <w:r>
        <w:t xml:space="preserve"> </w:t>
      </w:r>
      <w:r>
        <w:t xml:space="preserve">(Ben-Shalom &amp; Ganel, 2012)</w:t>
      </w:r>
      <w:r>
        <w:t xml:space="preserve">. Regardless, findings of illusion resistance amongst ASD face similar low replicability rates as with the literature on schizophrenia, even when the same illusion tasks are used</w:t>
      </w:r>
      <w:r>
        <w:t xml:space="preserve"> </w:t>
      </w:r>
      <w:r>
        <w:t xml:space="preserve">(Hoy, Hatton, &amp; Hare, 2004; Ropar &amp; Mitchell, 1999)</w:t>
      </w:r>
      <w:r>
        <w:t xml:space="preserve">. These mixed findings are attributed not only to the heterogenous nature of ASD as a clinical population, but also to the large variability in experimental instructions (e.g., asking whether lines:</w:t>
      </w:r>
      <w:r>
        <w:t xml:space="preserve"> </w:t>
      </w:r>
      <w:r>
        <w:t xml:space="preserve">“</w:t>
      </w:r>
      <w:r>
        <w:t xml:space="preserve">looked the same length</w:t>
      </w:r>
      <w:r>
        <w:t xml:space="preserve">”</w:t>
      </w:r>
      <w:r>
        <w:t xml:space="preserve">; vs. </w:t>
      </w:r>
      <w:r>
        <w:t xml:space="preserve">“</w:t>
      </w:r>
      <w:r>
        <w:t xml:space="preserve">were the same length,</w:t>
      </w:r>
      <w:r>
        <w:t xml:space="preserve">”</w:t>
      </w:r>
      <w:r>
        <w:t xml:space="preserve"> </w:t>
      </w:r>
      <w:r>
        <w:t xml:space="preserve">see</w:t>
      </w:r>
      <w:r>
        <w:t xml:space="preserve"> </w:t>
      </w:r>
      <w:r>
        <w:t xml:space="preserve">F. Happe and Frith (2006)</w:t>
      </w:r>
      <w:r>
        <w:t xml:space="preserve">) and the subsequent understanding of the task requirements</w:t>
      </w:r>
      <w:r>
        <w:t xml:space="preserve"> </w:t>
      </w:r>
      <w:r>
        <w:t xml:space="preserve">(Chouinard, Noulty, Sperandio, &amp; Landry, 2013)</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 (i.e., two objectively equivalent-sized circles being interpreted as different sizes because of their surrounding context)</w:t>
      </w:r>
      <w:r>
        <w:t xml:space="preserve"> </w:t>
      </w:r>
      <w:r>
        <w:t xml:space="preserve">(Notredame, Pins, Deneve, &amp; Jardri,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Dietrich, Dillo, &amp; Emrich,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The lack of consistency and replicability in experimental designs using illusion-based stimuli appear to be one of the main hurdles precluding theoretical consensus in the field.</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As several reviews have highlighted</w:t>
      </w:r>
      <w:r>
        <w:t xml:space="preserve"> </w:t>
      </w:r>
      <w:r>
        <w:t xml:space="preserve">(e.g., Gori, Molteni, &amp; Facoetti, 2016)</w:t>
      </w:r>
      <w:r>
        <w:t xml:space="preserve">, the lack of a validated paradigm and the improper measurement of visual illusion sensitivity (especially amongst individuals with communication problems) may be preventing progress in understanding the distinct mechanisms that underlie psychopathology and other fields alike. This is particularly problematic in the context of the replicability and reproducibility issues recently outlined in psychological science</w:t>
      </w:r>
      <w:r>
        <w:t xml:space="preserve"> </w:t>
      </w:r>
      <w:r>
        <w:t xml:space="preserve">(Maizey &amp; Tzavella, 2019; Milkowski, Hensel, &amp; Hohol, 2018; Nosek, Cohoon, Kidwell, &amp; Spies, 2015; Topalidou, Leblois, Boraud, &amp; Rougier, 2015)</w:t>
      </w:r>
      <w:r>
        <w:t xml:space="preserve">. Our software,</w:t>
      </w:r>
      <w:r>
        <w:t xml:space="preserve"> </w:t>
      </w:r>
      <w:r>
        <w:rPr>
          <w:iCs/>
          <w:i/>
        </w:rPr>
        <w:t xml:space="preserve">Pyllusion</w:t>
      </w:r>
      <w:r>
        <w:t xml:space="preserve">, aims at addressing this gap by proposing and implementing a parametric framework for illusions generation.</w:t>
      </w:r>
    </w:p>
    <w:bookmarkStart w:id="23"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aims at dissociating the  representation of an illusion (on the left) from its  representation, in this case as an image of the Ponzo illusion (on the right). In technical terms, an  of -15 represents a 15 degree tilt of the vertical lines (black distractor lines); an objective  of 0.3 represents a 30% length difference of the upper and lower horizontal lines (red target lines) where th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w:t>
      </w:r>
      <w:r>
        <w:t xml:space="preserve"> </w:t>
      </w:r>
      <w:r>
        <w:t xml:space="preserve"> </w:t>
      </w:r>
      <w:r>
        <w:t xml:space="preserve">aims at dissociating the</w:t>
      </w:r>
      <w:r>
        <w:t xml:space="preserve"> </w:t>
      </w:r>
      <w:r>
        <w:t xml:space="preserve"> </w:t>
      </w:r>
      <w:r>
        <w:t xml:space="preserve">representation of an illusion (on the left) from its</w:t>
      </w:r>
      <w:r>
        <w:t xml:space="preserve"> </w:t>
      </w:r>
      <w:r>
        <w:t xml:space="preserve"> </w:t>
      </w:r>
      <w:r>
        <w:t xml:space="preserve">representation, in this case as an image of the Ponzo illusion (on the right). In technical terms, an</w:t>
      </w:r>
      <w:r>
        <w:t xml:space="preserve"> </w:t>
      </w:r>
      <w:r>
        <w:t xml:space="preserve"> </w:t>
      </w:r>
      <w:r>
        <w:t xml:space="preserve">of -15 represents a 15 degree tilt of the vertical lines (black distractor lines); an objective</w:t>
      </w:r>
      <w:r>
        <w:t xml:space="preserve"> </w:t>
      </w:r>
      <w:r>
        <w:t xml:space="preserve"> </w:t>
      </w:r>
      <w:r>
        <w:t xml:space="preserve">of 0.3 represents a 30% length difference of the upper and lower horizontal lines (red target lines) where the</w:t>
      </w:r>
      <w:r>
        <w:t xml:space="preserve"> </w:t>
      </w:r>
      <w:r>
        <w:t xml:space="preserve"> </w:t>
      </w:r>
      <w:r>
        <w:t xml:space="preserve">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3"/>
    <w:bookmarkStart w:id="33"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4">
        <w:r>
          <w:rPr>
            <w:rStyle w:val="Hyperlink"/>
            <w:iCs/>
            <w:i/>
          </w:rPr>
          <w:t xml:space="preserve">https://github.com/RealityBending/Pyllusion/</w:t>
        </w:r>
      </w:hyperlink>
      <w:r>
        <w:t xml:space="preserve">). Its documentation (</w:t>
      </w:r>
      <w:hyperlink r:id="rId25">
        <w:r>
          <w:rPr>
            <w:rStyle w:val="Hyperlink"/>
            <w:iCs/>
            <w:i/>
          </w:rPr>
          <w:t xml:space="preserve">https://realitybending.github.io/Pyllusion/</w:t>
        </w:r>
      </w:hyperlink>
      <w:r>
        <w:t xml:space="preserve">)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393906"/>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39390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illusion_strength</w:t>
      </w:r>
      <w:r>
        <w:rPr>
          <w:rStyle w:val="OperatorTok"/>
        </w:rPr>
        <w:t xml:space="preserve">=</w:t>
      </w:r>
      <w:r>
        <w:rPr>
          <w:rStyle w:val="DecValTok"/>
        </w:rPr>
        <w:t xml:space="preserve">2</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 </w:t>
      </w:r>
      <w:r>
        <w:rPr>
          <w:rStyle w:val="StringTok"/>
        </w:rPr>
        <w:t xml:space="preserve">'Position_Left'</w:t>
      </w:r>
      <w:r>
        <w:rPr>
          <w:rStyle w:val="NormalTok"/>
        </w:rPr>
        <w:t xml:space="preserve">: </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StringTok"/>
        </w:rPr>
        <w:t xml:space="preserve">'Position_Right'</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For instance, in the Ponzo illusion, less abstract names for these arguments could have been</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Indeed, the meaning of these parameters depends on the nature of the illusion. For instance, while</w:t>
      </w:r>
      <w:r>
        <w:t xml:space="preserve"> </w:t>
      </w:r>
      <w:r>
        <w:rPr>
          <w:rStyle w:val="VerbatimChar"/>
        </w:rPr>
        <w:t xml:space="preserve">illusion_strength</w:t>
      </w:r>
      <w:r>
        <w:t xml:space="preserve"> </w:t>
      </w:r>
      <w:r>
        <w:t xml:space="preserve">currently refers to the the area of the outer circles in the Delboeuf illusion, it refers to the angle of the non-horizontal lines in the Ponzo illusion.</w:t>
      </w:r>
    </w:p>
    <w:p>
      <w:pPr>
        <w:pStyle w:val="Textkrper"/>
      </w:pPr>
      <w:r>
        <w:t xml:space="preserve">Conceptually, this term represents the extent to which the surrounding context biases the perceptual experience (see</w:t>
      </w:r>
      <w:r>
        <w:t xml:space="preserve"> </w:t>
      </w:r>
      <w:r>
        <w:rPr>
          <w:bCs/>
          <w:b/>
        </w:rPr>
        <w:t xml:space="preserve">Fig. 2</w:t>
      </w:r>
      <w:r>
        <w:t xml:space="preserve">). The decision to unify the inducing parameters under the</w:t>
      </w:r>
      <w:r>
        <w:t xml:space="preserve"> </w:t>
      </w:r>
      <w:r>
        <w:t xml:space="preserve">“</w:t>
      </w:r>
      <w:r>
        <w:t xml:space="preserve">illusion strength</w:t>
      </w:r>
      <w:r>
        <w:t xml:space="preserve">”</w:t>
      </w:r>
      <w:r>
        <w:t xml:space="preserve"> </w:t>
      </w:r>
      <w:r>
        <w:t xml:space="preserve">label was further motivated by the aim of having a consistent naming scheme for the API. This means that users can experiment with new illusions by modulating the illusion strength,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2"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 [in any format thanks to the PIL Python library for image processing;</w:t>
      </w:r>
      <w:r>
        <w:t xml:space="preserve"> </w:t>
      </w:r>
      <w:r>
        <w:t xml:space="preserve">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0"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ill.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easily post-processed using the PIL library. For instance,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0"/>
    <w:bookmarkStart w:id="31"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Pitiot, MacAskill, &amp; Peirce,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ill.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novel adaptive paradigms where the modulation of illusions crucially depends on the participant’s input.</w:t>
      </w:r>
    </w:p>
    <w:bookmarkEnd w:id="31"/>
    <w:bookmarkEnd w:id="32"/>
    <w:bookmarkEnd w:id="33"/>
    <w:bookmarkStart w:id="34"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 [and great advances are made to generate new ones using machine learning;</w:t>
      </w:r>
      <w:r>
        <w:t xml:space="preserve"> </w:t>
      </w:r>
      <w:r>
        <w:t xml:space="preserve">Watanabe, Kitaoka, Sakamoto, Yasugi, and Tanaka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Schreij, &amp; Theeuwes, 2012)</w:t>
      </w:r>
      <w:r>
        <w:t xml:space="preserve"> </w:t>
      </w:r>
      <w:r>
        <w:t xml:space="preserve">or</w:t>
      </w:r>
      <w:r>
        <w:t xml:space="preserve"> </w:t>
      </w:r>
      <w:r>
        <w:rPr>
          <w:iCs/>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w:t>
      </w:r>
      <w:r>
        <w:t xml:space="preserve"> </w:t>
      </w:r>
      <w:r>
        <w:t xml:space="preserve">Leeuw and Motz (2016)</w:t>
      </w:r>
      <w:r>
        <w:t xml:space="preserve">; or</w:t>
      </w:r>
      <w:r>
        <w:t xml:space="preserve"> </w:t>
      </w:r>
      <w:r>
        <w:rPr>
          <w:iCs/>
          <w:i/>
        </w:rPr>
        <w:t xml:space="preserve">lab.js</w:t>
      </w:r>
      <w:r>
        <w:t xml:space="preserve"> </w:t>
      </w:r>
      <w:r>
        <w:t xml:space="preserve">;</w:t>
      </w:r>
      <w:r>
        <w:t xml:space="preserve"> </w:t>
      </w:r>
      <w:r>
        <w:t xml:space="preserve">Henninger, Shevchenko, Mertens, Kieslich, and Hilbig (2020)</w:t>
      </w:r>
      <w:r>
        <w:t xml:space="preserve">].</w:t>
      </w:r>
    </w:p>
    <w:p>
      <w:pPr>
        <w:pStyle w:val="Textkrper"/>
      </w:pPr>
      <w:r>
        <w:t xml:space="preserve">Finally,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cross different populations (such as patients suffering from neuropsychiatric disorders). As such, we hope that our tool contributes to the development of a strong axis that will unite the community working with illusions to push the field forward.</w:t>
      </w:r>
    </w:p>
    <w:bookmarkEnd w:id="34"/>
    <w:bookmarkStart w:id="35"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35"/>
    <w:bookmarkStart w:id="36"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36"/>
    <w:bookmarkStart w:id="108" w:name="references"/>
    <w:p>
      <w:pPr>
        <w:pStyle w:val="berschrift1"/>
      </w:pPr>
      <w:r>
        <w:t xml:space="preserve">References</w:t>
      </w:r>
    </w:p>
    <w:bookmarkStart w:id="107" w:name="refs"/>
    <w:bookmarkStart w:id="37"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37"/>
    <w:bookmarkStart w:id="38" w:name="ref-ben2012object"/>
    <w:p>
      <w:pPr>
        <w:pStyle w:val="Literaturverzeichnis"/>
      </w:pPr>
      <w:r>
        <w:t xml:space="preserve">Ben-Shalom, A., &amp; Ganel, T. (2012). Object representations in visual memory: Evidence from visual illusions.</w:t>
      </w:r>
      <w:r>
        <w:t xml:space="preserve"> </w:t>
      </w:r>
      <w:r>
        <w:rPr>
          <w:iCs/>
          <w:i/>
        </w:rPr>
        <w:t xml:space="preserve">Journal of Vision</w:t>
      </w:r>
      <w:r>
        <w:t xml:space="preserve">,</w:t>
      </w:r>
      <w:r>
        <w:t xml:space="preserve"> </w:t>
      </w:r>
      <w:r>
        <w:rPr>
          <w:iCs/>
          <w:i/>
        </w:rPr>
        <w:t xml:space="preserve">12</w:t>
      </w:r>
      <w:r>
        <w:t xml:space="preserve">(7), 15–15.</w:t>
      </w:r>
    </w:p>
    <w:bookmarkEnd w:id="38"/>
    <w:bookmarkStart w:id="39"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39"/>
    <w:bookmarkStart w:id="40"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0"/>
    <w:bookmarkStart w:id="41"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1"/>
    <w:bookmarkStart w:id="42"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2"/>
    <w:bookmarkStart w:id="43"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43"/>
    <w:bookmarkStart w:id="44"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44"/>
    <w:bookmarkStart w:id="46" w:name="ref-clark2015pillow"/>
    <w:p>
      <w:pPr>
        <w:pStyle w:val="Literaturverzeichnis"/>
      </w:pPr>
      <w:r>
        <w:t xml:space="preserve">Clark, A. (2015). Pillow (PIL fork) documentation. readthedocs. Retrieved from</w:t>
      </w:r>
      <w:r>
        <w:t xml:space="preserve"> </w:t>
      </w:r>
      <w:hyperlink r:id="rId45">
        <w:r>
          <w:rPr>
            <w:rStyle w:val="Hyperlink"/>
          </w:rPr>
          <w:t xml:space="preserve">https://buildmedia.readthedocs.org/media/pdf/pillow/latest/pillow.pdf</w:t>
        </w:r>
      </w:hyperlink>
    </w:p>
    <w:bookmarkEnd w:id="46"/>
    <w:bookmarkStart w:id="47"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47"/>
    <w:bookmarkStart w:id="48"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48"/>
    <w:bookmarkStart w:id="49"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49"/>
    <w:bookmarkStart w:id="50" w:name="ref-crawford2010perception"/>
    <w:p>
      <w:pPr>
        <w:pStyle w:val="Literaturverzeichnis"/>
      </w:pPr>
      <w:r>
        <w:t xml:space="preserve">Crawford, T., Hamm, J., Kean, M., Schmechtig, A., Kumari, V., Anilkumar, A., &amp; Ettinger, U. (2010). The perception of real and illusory motion in schizophrenia.</w:t>
      </w:r>
      <w:r>
        <w:t xml:space="preserve"> </w:t>
      </w:r>
      <w:r>
        <w:rPr>
          <w:iCs/>
          <w:i/>
        </w:rPr>
        <w:t xml:space="preserve">Neuropsychologia</w:t>
      </w:r>
      <w:r>
        <w:t xml:space="preserve">,</w:t>
      </w:r>
      <w:r>
        <w:t xml:space="preserve"> </w:t>
      </w:r>
      <w:r>
        <w:rPr>
          <w:iCs/>
          <w:i/>
        </w:rPr>
        <w:t xml:space="preserve">48</w:t>
      </w:r>
      <w:r>
        <w:t xml:space="preserve">(10), 3121–3127.</w:t>
      </w:r>
    </w:p>
    <w:bookmarkEnd w:id="50"/>
    <w:bookmarkStart w:id="51"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51"/>
    <w:bookmarkStart w:id="52"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52"/>
    <w:bookmarkStart w:id="53" w:name="ref-delboeuf1893nouvelle"/>
    <w:p>
      <w:pPr>
        <w:pStyle w:val="Literaturverzeichnis"/>
      </w:pPr>
      <w:r>
        <w:t xml:space="preserve">Delboeuf, J. (1893).</w:t>
      </w:r>
      <w:r>
        <w:t xml:space="preserve"> </w:t>
      </w:r>
      <w:r>
        <w:rPr>
          <w:iCs/>
          <w:i/>
        </w:rPr>
        <w:t xml:space="preserve">Sur une nouvelle illusion d’optique</w:t>
      </w:r>
      <w:r>
        <w:t xml:space="preserve">.</w:t>
      </w:r>
    </w:p>
    <w:bookmarkEnd w:id="53"/>
    <w:bookmarkStart w:id="54"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54"/>
    <w:bookmarkStart w:id="55" w:name="ref-durgin1995filling"/>
    <w:p>
      <w:pPr>
        <w:pStyle w:val="Literaturverzeichnis"/>
      </w:pPr>
      <w:r>
        <w:t xml:space="preserve">Durgin, F. H., Tripathy, S. P., &amp; Levi, D. M. (1995). On the filling in of the visual blind spot: Some rules of thumb.</w:t>
      </w:r>
      <w:r>
        <w:t xml:space="preserve"> </w:t>
      </w:r>
      <w:r>
        <w:rPr>
          <w:iCs/>
          <w:i/>
        </w:rPr>
        <w:t xml:space="preserve">Perception</w:t>
      </w:r>
      <w:r>
        <w:t xml:space="preserve">,</w:t>
      </w:r>
      <w:r>
        <w:t xml:space="preserve"> </w:t>
      </w:r>
      <w:r>
        <w:rPr>
          <w:iCs/>
          <w:i/>
        </w:rPr>
        <w:t xml:space="preserve">24</w:t>
      </w:r>
      <w:r>
        <w:t xml:space="preserve">(7), 827–840.</w:t>
      </w:r>
    </w:p>
    <w:bookmarkEnd w:id="55"/>
    <w:bookmarkStart w:id="56" w:name="ref-ebbinghaus1902grundzuge"/>
    <w:p>
      <w:pPr>
        <w:pStyle w:val="Literaturverzeichnis"/>
      </w:pPr>
      <w:r>
        <w:t xml:space="preserve">Ebbinghaus, H. (1902).</w:t>
      </w:r>
      <w:r>
        <w:t xml:space="preserve"> </w:t>
      </w:r>
      <w:r>
        <w:rPr>
          <w:iCs/>
          <w:i/>
        </w:rPr>
        <w:t xml:space="preserve">Grundzuge der psychologie</w:t>
      </w:r>
      <w:r>
        <w:t xml:space="preserve"> </w:t>
      </w:r>
      <w:r>
        <w:t xml:space="preserve">(Vol. I and II). Verlag von Veit &amp; Comp.</w:t>
      </w:r>
    </w:p>
    <w:bookmarkEnd w:id="56"/>
    <w:bookmarkStart w:id="57"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57"/>
    <w:bookmarkStart w:id="58"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58"/>
    <w:bookmarkStart w:id="59"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59"/>
    <w:bookmarkStart w:id="60"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60"/>
    <w:bookmarkStart w:id="61" w:name="ref-happe1996studying"/>
    <w:p>
      <w:pPr>
        <w:pStyle w:val="Literaturverzeichnis"/>
      </w:pPr>
      <w:r>
        <w:t xml:space="preserve">Happe, F. G. (1996). Studying weak central coherence at low levels: Children with autism do not succumb to visual illusions. A research note.</w:t>
      </w:r>
      <w:r>
        <w:t xml:space="preserve"> </w:t>
      </w:r>
      <w:r>
        <w:rPr>
          <w:iCs/>
          <w:i/>
        </w:rPr>
        <w:t xml:space="preserve">Journal of Child Psychology and Psychiatry</w:t>
      </w:r>
      <w:r>
        <w:t xml:space="preserve">,</w:t>
      </w:r>
      <w:r>
        <w:t xml:space="preserve"> </w:t>
      </w:r>
      <w:r>
        <w:rPr>
          <w:iCs/>
          <w:i/>
        </w:rPr>
        <w:t xml:space="preserve">37</w:t>
      </w:r>
      <w:r>
        <w:t xml:space="preserve">(7), 873–877.</w:t>
      </w:r>
    </w:p>
    <w:bookmarkEnd w:id="61"/>
    <w:bookmarkStart w:id="62"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62"/>
    <w:bookmarkStart w:id="64" w:name="ref-henninger2020labjs"/>
    <w:p>
      <w:pPr>
        <w:pStyle w:val="Literaturverzeichnis"/>
      </w:pPr>
      <w:r>
        <w:t xml:space="preserve">Henninger, F., Shevchenko, Y., Mertens, U., Kieslich, P. J., &amp; Hilbig, B. E. (2020). Lab.js: A free, open, online experiment builder (Version v20.1.1). Zenodo.</w:t>
      </w:r>
      <w:r>
        <w:t xml:space="preserve"> </w:t>
      </w:r>
      <w:hyperlink r:id="rId63">
        <w:r>
          <w:rPr>
            <w:rStyle w:val="Hyperlink"/>
          </w:rPr>
          <w:t xml:space="preserve">https://doi.org/10.5281/zenodo.3953072</w:t>
        </w:r>
      </w:hyperlink>
    </w:p>
    <w:bookmarkEnd w:id="64"/>
    <w:bookmarkStart w:id="65"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65"/>
    <w:bookmarkStart w:id="66"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66"/>
    <w:bookmarkStart w:id="67"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67"/>
    <w:bookmarkStart w:id="68"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68"/>
    <w:bookmarkStart w:id="69"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69"/>
    <w:bookmarkStart w:id="70" w:name="ref-koethe2009binocular"/>
    <w:p>
      <w:pPr>
        <w:pStyle w:val="Literaturverzeichnis"/>
      </w:pPr>
      <w:r>
        <w:t xml:space="preserve">Koethe, D., Kranaster, L., Hoyer, C., Gross, S., Neatby, M. A., Schultze-Lutter, F., …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70"/>
    <w:bookmarkStart w:id="71"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71"/>
    <w:bookmarkStart w:id="72"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72"/>
    <w:bookmarkStart w:id="73"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73"/>
    <w:bookmarkStart w:id="74"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74"/>
    <w:bookmarkStart w:id="75"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75"/>
    <w:bookmarkStart w:id="76"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76"/>
    <w:bookmarkStart w:id="77"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77"/>
    <w:bookmarkStart w:id="78"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78"/>
    <w:bookmarkStart w:id="79"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79"/>
    <w:bookmarkStart w:id="80"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80"/>
    <w:bookmarkStart w:id="81"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81"/>
    <w:bookmarkStart w:id="82"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82"/>
    <w:bookmarkStart w:id="83"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83"/>
    <w:bookmarkStart w:id="84"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84"/>
    <w:bookmarkStart w:id="85"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85"/>
    <w:bookmarkStart w:id="86"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86"/>
    <w:bookmarkStart w:id="87"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87"/>
    <w:bookmarkStart w:id="88"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88"/>
    <w:bookmarkStart w:id="89"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89"/>
    <w:bookmarkStart w:id="90"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90"/>
    <w:bookmarkStart w:id="91"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91"/>
    <w:bookmarkStart w:id="92" w:name="ref-schlaffke2015brain"/>
    <w:p>
      <w:pPr>
        <w:pStyle w:val="Literaturverzeichnis"/>
      </w:pPr>
      <w:r>
        <w:t xml:space="preserve">Schlaffke, L., Golisch, A., Haag, L. M., Lenz, M., Heba, S., Lissek, S., …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92"/>
    <w:bookmarkStart w:id="93"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93"/>
    <w:bookmarkStart w:id="94"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94"/>
    <w:bookmarkStart w:id="95" w:name="ref-sterzer2018predictive"/>
    <w:p>
      <w:pPr>
        <w:pStyle w:val="Literaturverzeichnis"/>
      </w:pPr>
      <w:r>
        <w:t xml:space="preserve">Sterzer, P., Adams, R. A., Fletcher, P., Frith, C., Lawrie, S. M., Muckli, L., …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95"/>
    <w:bookmarkStart w:id="96" w:name="ref-thakkar2020stronger"/>
    <w:p>
      <w:pPr>
        <w:pStyle w:val="Literaturverzeichnis"/>
      </w:pPr>
      <w:r>
        <w:t xml:space="preserve">Thakkar, K. N., Ghermezi, L., Silverstein, S., Slate, R., Yao, B., Achtyes, E., &amp; Brascamp, J. (2020). Stronger tilt aftereffects in persons with schizophrenia.</w:t>
      </w:r>
    </w:p>
    <w:bookmarkEnd w:id="96"/>
    <w:bookmarkStart w:id="97" w:name="ref-tibber2013visual"/>
    <w:p>
      <w:pPr>
        <w:pStyle w:val="Literaturverzeichnis"/>
      </w:pPr>
      <w:r>
        <w:t xml:space="preserve">Tibber, M. S., Anderson, E. J., Bobin, T., Antonova, E., Seabright, A., Wright, B., …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97"/>
    <w:bookmarkStart w:id="98"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98"/>
    <w:bookmarkStart w:id="99" w:name="ref-uhlhaas2006theory"/>
    <w:p>
      <w:pPr>
        <w:pStyle w:val="Literaturverzeichnis"/>
      </w:pPr>
      <w:r>
        <w:t xml:space="preserve">Uhlhaas, P. J., Phillips, W. A., Schenkel, L. S., &amp; Silverstein, S. M. (2006). Theory of mind and perceptual context-processing in schizophrenia.</w:t>
      </w:r>
      <w:r>
        <w:t xml:space="preserve"> </w:t>
      </w:r>
      <w:r>
        <w:rPr>
          <w:iCs/>
          <w:i/>
        </w:rPr>
        <w:t xml:space="preserve">Cognitive Neuropsychiatry</w:t>
      </w:r>
      <w:r>
        <w:t xml:space="preserve">,</w:t>
      </w:r>
      <w:r>
        <w:t xml:space="preserve"> </w:t>
      </w:r>
      <w:r>
        <w:rPr>
          <w:iCs/>
          <w:i/>
        </w:rPr>
        <w:t xml:space="preserve">11</w:t>
      </w:r>
      <w:r>
        <w:t xml:space="preserve">(4), 416–436.</w:t>
      </w:r>
    </w:p>
    <w:bookmarkEnd w:id="99"/>
    <w:bookmarkStart w:id="100" w:name="ref-uhlhaas2004evidence"/>
    <w:p>
      <w:pPr>
        <w:pStyle w:val="Literaturverzeichnis"/>
      </w:pPr>
      <w:r>
        <w:t xml:space="preserve">Uhlhaas, P. J., Silverstein, S. M., Phillips, W. A., &amp; Lovell, P. G. (2004). Evidence for impaired visual context processing in schizotypy with thought disorder.</w:t>
      </w:r>
      <w:r>
        <w:t xml:space="preserve"> </w:t>
      </w:r>
      <w:r>
        <w:rPr>
          <w:iCs/>
          <w:i/>
        </w:rPr>
        <w:t xml:space="preserve">Schizophrenia Research</w:t>
      </w:r>
      <w:r>
        <w:t xml:space="preserve">,</w:t>
      </w:r>
      <w:r>
        <w:t xml:space="preserve"> </w:t>
      </w:r>
      <w:r>
        <w:rPr>
          <w:iCs/>
          <w:i/>
        </w:rPr>
        <w:t xml:space="preserve">68</w:t>
      </w:r>
      <w:r>
        <w:t xml:space="preserve">(2-3), 249–260.</w:t>
      </w:r>
    </w:p>
    <w:bookmarkEnd w:id="100"/>
    <w:bookmarkStart w:id="101" w:name="ref-python3"/>
    <w:p>
      <w:pPr>
        <w:pStyle w:val="Literaturverzeichnis"/>
      </w:pPr>
      <w:r>
        <w:t xml:space="preserve">Van Rossum, G., &amp; Drake, F. L. (2009).</w:t>
      </w:r>
      <w:r>
        <w:t xml:space="preserve"> </w:t>
      </w:r>
      <w:r>
        <w:rPr>
          <w:iCs/>
          <w:i/>
        </w:rPr>
        <w:t xml:space="preserve">Python 3 reference manual</w:t>
      </w:r>
      <w:r>
        <w:t xml:space="preserve">. Scotts Valley, CA: CreateSpace.</w:t>
      </w:r>
    </w:p>
    <w:bookmarkEnd w:id="101"/>
    <w:bookmarkStart w:id="102"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02"/>
    <w:bookmarkStart w:id="103"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03"/>
    <w:bookmarkStart w:id="104"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04"/>
    <w:bookmarkStart w:id="105"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05"/>
    <w:bookmarkStart w:id="106"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06"/>
    <w:bookmarkEnd w:id="107"/>
    <w:bookmarkEnd w:id="10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5" Target="https://realitybending.github.io/Pyllusion/"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45" Target="https://buildmedia.readthedocs.org/media/pdf/pillow/latest/pillow.pdf" TargetMode="External" /><Relationship Type="http://schemas.openxmlformats.org/officeDocument/2006/relationships/hyperlink" Id="rId63" Target="https://doi.org/10.5281/zenodo.3953072" TargetMode="External" /><Relationship Type="http://schemas.openxmlformats.org/officeDocument/2006/relationships/hyperlink" Id="rId21" Target="https://github.com/RealityBending/Pyllusion" TargetMode="External" /><Relationship Type="http://schemas.openxmlformats.org/officeDocument/2006/relationships/hyperlink" Id="rId24" Target="https://github.com/RealityBending/Pyllusion/" TargetMode="External" /><Relationship Type="http://schemas.openxmlformats.org/officeDocument/2006/relationships/hyperlink" Id="rId25" Target="https://realitybending.github.io/Pyllusion/"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4-19T01:48:26Z</dcterms:created>
  <dcterms:modified xsi:type="dcterms:W3CDTF">2021-04-19T01: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C:\Users\ZENJUE~1\OneDrive\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561</vt:lpwstr>
  </property>
</Properties>
</file>